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st position at your esteemed organization in Peru Lima. As a dedicated and skilled professional with a strong background in chemistry, I am eager to contribute my expertise to a dynamic team that values innovation, precision, and scientific excellence. The opportunity to work as a Chemist in Lima, Peru—a city renowned for its rich cultural heritage and growing emphasis on scientific research—aligns perfectly with my career aspirations and passion for advancing chemical sciences.</w:t>
      </w:r>
    </w:p>
    <w:p>
      <w:pPr>
        <w:pStyle w:val="BodyText"/>
      </w:pPr>
      <w:r>
        <w:t xml:space="preserve">With over [X years] of experience in laboratory settings, I have developed a robust foundation in analytical chemistry, organic synthesis, and quality control. My academic training at [University Name] in [Chemistry Degree] equipped me with a deep understanding of chemical principles, while my professional journey has allowed me to apply this knowledge to real-world challenges. Whether it is optimizing chemical processes for pharmaceutical production or conducting environmental impact assessments, I thrive in environments that demand both technical rigor and creative problem-solving. My ability to combine theoretical knowledge with practical application makes me a strong candidate for the Chemist role in Peru Lima.</w:t>
      </w:r>
    </w:p>
    <w:p>
      <w:pPr>
        <w:pStyle w:val="BodyText"/>
      </w:pPr>
      <w:r>
        <w:t xml:space="preserve">What draws me specifically to Lima is its unique position as a hub for scientific and industrial innovation in South America. The city’s growing focus on sustainable development, biotechnology, and chemical manufacturing creates an exciting opportunity to contribute to projects that address local and global challenges. As a Chemist in Peru Lima, I am eager to collaborate with teams that prioritize environmental stewardship, such as developing eco-friendly materials or improving pharmaceutical accessibility in underserved communities. My experience with [specific technique or project related to Lima’s needs, e.g., "analytical instrumentation for water quality testing" or "formulation of biodegradable products"] has prepared me to tackle these challenges with both technical proficiency and a commitment to ethical practices.</w:t>
      </w:r>
    </w:p>
    <w:p>
      <w:pPr>
        <w:pStyle w:val="BodyText"/>
      </w:pPr>
      <w:r>
        <w:t xml:space="preserve">Throughout my career, I have consistently demonstrated a dedication to precision, attention to detail, and the ability to work efficiently in fast-paced environments. For example, during my tenure at [Previous Company/Organization], I led a project that reduced chemical waste by 30% through process optimization, while maintaining compliance with international safety standards. This experience not only honed my technical skills but also reinforced my ability to communicate complex scientific concepts to interdisciplinary teams and stakeholders. I understand that the role of a Chemist in Peru Lima requires not only scientific expertise but also adaptability, as the field often involves navigating regulatory frameworks, cultural contexts, and regional priorities.</w:t>
      </w:r>
    </w:p>
    <w:p>
      <w:pPr>
        <w:pStyle w:val="BodyText"/>
      </w:pPr>
      <w:r>
        <w:t xml:space="preserve">One of my greatest strengths is my ability to bridge laboratory research with practical applications. In Lima, where the intersection of chemistry and sustainability is gaining momentum, I am particularly interested in contributing to initiatives that align with Peru’s national goals for green technology and public health. For instance, I have explored ways to leverage local resources—such as native plants or minerals—to develop cost-effective chemical solutions. This approach not only supports economic development but also fosters a deeper connection between scientific innovation and the communities it serves. As a Chemist in Peru Lima, I aim to be an advocate for responsible research that benefits both industry and society.</w:t>
      </w:r>
    </w:p>
    <w:p>
      <w:pPr>
        <w:pStyle w:val="BodyText"/>
      </w:pPr>
      <w:r>
        <w:t xml:space="preserve">I am also deeply committed to continuous learning and professional growth. I regularly attend conferences, workshops, and seminars to stay updated on advancements in chemistry, such as [specific area of interest, e.g., "green chemistry" or "nanotechnology"]. This proactive mindset ensures that I bring the latest tools and methodologies to every project I undertake. In Lima’s evolving scientific landscape, staying at the forefront of innovation is critical—and I am confident that my adaptability and curiosity will allow me to thrive in this role.</w:t>
      </w:r>
    </w:p>
    <w:p>
      <w:pPr>
        <w:pStyle w:val="BodyText"/>
      </w:pPr>
      <w:r>
        <w:t xml:space="preserve">Finally, I would like to emphasize my genuine enthusiasm for contributing to your organization’s mission. The opportunity to work as a Chemist in Peru Lima is not just a career move but a meaningful step toward making a lasting impact. I am particularly inspired by [specific detail about the company or its projects, e.g., "your commitment to developing affordable medicines" or "your research on renewable energy solutions"]. I am eager to bring my skills, passion, and collaborative spirit to your team and help drive progress in this vibrant city.</w:t>
      </w:r>
    </w:p>
    <w:p>
      <w:pPr>
        <w:pStyle w:val="BodyText"/>
      </w:pPr>
      <w:r>
        <w:t xml:space="preserve">Thank you for considering my application. I would be delighted to discuss how my background, expertise, and vision align with the needs of your organization. Please feel free to contact me at [Your Phone Number] or [Your Email Address] at your earliest convenience. I look forward to the opportunity to contribute as a Chemist in Peru Lima and support your mission of excellence in chemical research and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Peru Lima</dc:title>
  <dc:creator/>
  <dc:language>en</dc:language>
  <cp:keywords/>
  <dcterms:created xsi:type="dcterms:W3CDTF">2025-12-11T14:18:00Z</dcterms:created>
  <dcterms:modified xsi:type="dcterms:W3CDTF">2025-12-11T14:18:00Z</dcterms:modified>
</cp:coreProperties>
</file>

<file path=docProps/custom.xml><?xml version="1.0" encoding="utf-8"?>
<Properties xmlns="http://schemas.openxmlformats.org/officeDocument/2006/custom-properties" xmlns:vt="http://schemas.openxmlformats.org/officeDocument/2006/docPropsVTypes"/>
</file>